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F9B721" w14:textId="77777777" w:rsidR="009C1BCF" w:rsidRPr="003A0033" w:rsidRDefault="00FF7FDA" w:rsidP="003A0033">
      <w:pPr>
        <w:pStyle w:val="Title"/>
      </w:pPr>
      <w:r w:rsidRPr="003A0033">
        <w:t>Untitled</w:t>
      </w:r>
    </w:p>
    <w:p w14:paraId="22F34F72" w14:textId="77777777" w:rsidR="009C1BCF" w:rsidRDefault="00FF7FDA">
      <w:pPr>
        <w:pStyle w:val="Author"/>
      </w:pPr>
      <w:r>
        <w:t>Brad Cannell</w:t>
      </w:r>
    </w:p>
    <w:p w14:paraId="6B3B95D0" w14:textId="77777777" w:rsidR="009C1BCF" w:rsidRDefault="00FF7FDA">
      <w:pPr>
        <w:pStyle w:val="Date"/>
      </w:pPr>
      <w:r>
        <w:t>April 8, 2016</w:t>
      </w:r>
    </w:p>
    <w:p w14:paraId="1081CC32" w14:textId="5E835462" w:rsidR="003A0033" w:rsidRDefault="003A0033" w:rsidP="003A0033">
      <w:pPr>
        <w:pStyle w:val="Heading1"/>
      </w:pPr>
      <w:r w:rsidRPr="003A0033">
        <w:t>Heading 1</w:t>
      </w:r>
    </w:p>
    <w:p w14:paraId="4FF5B2A0" w14:textId="1FD2835C" w:rsidR="003A0033" w:rsidRDefault="003A0033" w:rsidP="003A0033">
      <w:pPr>
        <w:pStyle w:val="Heading3"/>
      </w:pPr>
      <w:r w:rsidRPr="003A0033">
        <w:t>Heading 3</w:t>
      </w:r>
    </w:p>
    <w:p w14:paraId="2268FEBF" w14:textId="3101AEBE" w:rsidR="003A0033" w:rsidRDefault="003A0033" w:rsidP="003A0033">
      <w:pPr>
        <w:pStyle w:val="Heading4"/>
      </w:pPr>
      <w:r w:rsidRPr="003A0033">
        <w:t>Heading 4</w:t>
      </w:r>
    </w:p>
    <w:p w14:paraId="6C3DDC4A" w14:textId="1C38E20B" w:rsidR="003A0033" w:rsidRDefault="003A0033" w:rsidP="003A0033">
      <w:pPr>
        <w:pStyle w:val="Heading5"/>
      </w:pPr>
      <w:r w:rsidRPr="003A0033">
        <w:t>Heading 5</w:t>
      </w:r>
    </w:p>
    <w:p w14:paraId="63F65EA0" w14:textId="7D98FF35" w:rsidR="003A0033" w:rsidRDefault="003A0033" w:rsidP="003A0033">
      <w:pPr>
        <w:pStyle w:val="Heading6"/>
      </w:pPr>
      <w:r w:rsidRPr="003A0033">
        <w:t>Heading 6</w:t>
      </w:r>
    </w:p>
    <w:p w14:paraId="635E26AA" w14:textId="358A59B3" w:rsidR="003A0033" w:rsidRDefault="004866FB" w:rsidP="003A0033">
      <w:pPr>
        <w:pStyle w:val="BodyText"/>
      </w:pPr>
      <w:r>
        <w:t>To edit the default formats for this template file, s</w:t>
      </w:r>
      <w:r w:rsidRPr="004866FB">
        <w:t xml:space="preserve">elect the Home ribbon tab and in the Styles group click the Styles </w:t>
      </w:r>
      <w:r>
        <w:t>Pane</w:t>
      </w:r>
      <w:r w:rsidRPr="004866FB">
        <w:t xml:space="preserve"> launcher (</w:t>
      </w:r>
      <w:r>
        <w:t>to the right side</w:t>
      </w:r>
      <w:r w:rsidRPr="004866FB">
        <w:t>).</w:t>
      </w:r>
    </w:p>
    <w:p w14:paraId="70D06F2E" w14:textId="71519FF5" w:rsidR="004866FB" w:rsidRDefault="004866FB" w:rsidP="003A0033">
      <w:pPr>
        <w:pStyle w:val="BodyText"/>
      </w:pPr>
      <w:r>
        <w:t xml:space="preserve">In the Word document, </w:t>
      </w:r>
      <w:r w:rsidRPr="004866FB">
        <w:t xml:space="preserve">reformat the </w:t>
      </w:r>
      <w:r>
        <w:t>text elements as you like</w:t>
      </w:r>
      <w:r w:rsidRPr="004866FB">
        <w:t>. In the Styles window, click on the style drop-down menu and select Update Title to match selection.</w:t>
      </w:r>
    </w:p>
    <w:p w14:paraId="63727842" w14:textId="397C585D" w:rsidR="004866FB" w:rsidRDefault="004866FB" w:rsidP="003A0033">
      <w:pPr>
        <w:pStyle w:val="BodyText"/>
      </w:pPr>
      <w:r>
        <w:t>Save the template</w:t>
      </w:r>
    </w:p>
    <w:p w14:paraId="51115FB1" w14:textId="77777777" w:rsidR="004866FB" w:rsidRDefault="004866FB" w:rsidP="004866FB">
      <w:pPr>
        <w:pStyle w:val="BodyText"/>
      </w:pPr>
      <w:r>
        <w:t>In order to use it as a style template for an Rmd document, it must be copied and pasted into the same directory as the R Markdown file.</w:t>
      </w:r>
    </w:p>
    <w:p w14:paraId="2290E025" w14:textId="77777777" w:rsidR="004866FB" w:rsidRDefault="004866FB" w:rsidP="004866FB">
      <w:pPr>
        <w:pStyle w:val="BodyText"/>
      </w:pPr>
      <w:r>
        <w:t>In the Rmd front matter, add new output arguments to format the report using the styles reference document.</w:t>
      </w:r>
    </w:p>
    <w:p w14:paraId="2AF3B2ED" w14:textId="0F63E3FE" w:rsidR="004866FB" w:rsidRDefault="004866FB" w:rsidP="004866FB">
      <w:pPr>
        <w:pStyle w:val="SourceCode"/>
      </w:pPr>
      <w:r>
        <w:rPr>
          <w:rStyle w:val="NormalTok"/>
        </w:rPr>
        <w:t>---</w:t>
      </w:r>
      <w:r>
        <w:br/>
      </w:r>
      <w:r>
        <w:rPr>
          <w:rStyle w:val="NormalTok"/>
        </w:rPr>
        <w:t>title:</w:t>
      </w:r>
      <w:r>
        <w:rPr>
          <w:rStyle w:val="StringTok"/>
        </w:rPr>
        <w:t xml:space="preserve"> "Test Report"</w:t>
      </w:r>
      <w:r>
        <w:br/>
      </w:r>
      <w:r>
        <w:rPr>
          <w:rStyle w:val="NormalTok"/>
        </w:rPr>
        <w:t>author:</w:t>
      </w:r>
      <w:r>
        <w:rPr>
          <w:rStyle w:val="StringTok"/>
        </w:rPr>
        <w:t xml:space="preserve"> "Your Name"</w:t>
      </w:r>
      <w:r>
        <w:br/>
      </w:r>
      <w:r>
        <w:rPr>
          <w:rStyle w:val="NormalTok"/>
        </w:rPr>
        <w:t>date:</w:t>
      </w:r>
      <w:r>
        <w:rPr>
          <w:rStyle w:val="StringTok"/>
        </w:rPr>
        <w:t xml:space="preserve"> "July 3, 2015"</w:t>
      </w:r>
      <w:r>
        <w:br/>
      </w:r>
      <w:r>
        <w:rPr>
          <w:rStyle w:val="NormalTok"/>
        </w:rPr>
        <w:t>output: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word_document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reference_docx:</w:t>
      </w:r>
      <w:r>
        <w:rPr>
          <w:rStyle w:val="StringTok"/>
        </w:rPr>
        <w:t xml:space="preserve"> </w:t>
      </w:r>
      <w:r>
        <w:rPr>
          <w:rStyle w:val="NormalTok"/>
        </w:rPr>
        <w:t>word-styles-</w:t>
      </w:r>
      <w:r w:rsidR="00501AAA">
        <w:rPr>
          <w:rStyle w:val="NormalTok"/>
        </w:rPr>
        <w:t>template</w:t>
      </w:r>
      <w:bookmarkStart w:id="0" w:name="_GoBack"/>
      <w:bookmarkEnd w:id="0"/>
      <w:r>
        <w:rPr>
          <w:rStyle w:val="FloatTok"/>
        </w:rPr>
        <w:t>-01.</w:t>
      </w:r>
      <w:r>
        <w:rPr>
          <w:rStyle w:val="NormalTok"/>
        </w:rPr>
        <w:t>docx</w:t>
      </w:r>
      <w:r>
        <w:br/>
      </w:r>
      <w:r>
        <w:rPr>
          <w:rStyle w:val="NormalTok"/>
        </w:rPr>
        <w:t>---</w:t>
      </w:r>
      <w:r>
        <w:br/>
      </w:r>
      <w:r>
        <w:br/>
      </w:r>
      <w:r>
        <w:rPr>
          <w:rStyle w:val="NormalTok"/>
        </w:rPr>
        <w:t>My report starts here.</w:t>
      </w:r>
    </w:p>
    <w:p w14:paraId="6223EC83" w14:textId="77777777" w:rsidR="004866FB" w:rsidRDefault="004866FB" w:rsidP="004866FB">
      <w:pPr>
        <w:pStyle w:val="FirstParagraph"/>
      </w:pPr>
      <w:r>
        <w:t>More information is available here</w:t>
      </w:r>
    </w:p>
    <w:p w14:paraId="17354332" w14:textId="77777777" w:rsidR="004866FB" w:rsidRDefault="004866FB" w:rsidP="004866FB">
      <w:pPr>
        <w:pStyle w:val="SourceCode"/>
      </w:pPr>
      <w:r>
        <w:rPr>
          <w:rStyle w:val="KeywordTok"/>
        </w:rPr>
        <w:t>browseURL</w:t>
      </w:r>
      <w:r>
        <w:rPr>
          <w:rStyle w:val="NormalTok"/>
        </w:rPr>
        <w:t>(</w:t>
      </w:r>
      <w:r>
        <w:rPr>
          <w:rStyle w:val="StringTok"/>
        </w:rPr>
        <w:t>"http://rmarkdown.rstudio.com/articles_docx.html"</w:t>
      </w:r>
      <w:r>
        <w:rPr>
          <w:rStyle w:val="NormalTok"/>
        </w:rPr>
        <w:t>)</w:t>
      </w:r>
    </w:p>
    <w:p w14:paraId="66C93C0B" w14:textId="77777777" w:rsidR="004866FB" w:rsidRPr="003A0033" w:rsidRDefault="004866FB" w:rsidP="003A0033">
      <w:pPr>
        <w:pStyle w:val="BodyText"/>
      </w:pPr>
    </w:p>
    <w:p w14:paraId="67EF3EC0" w14:textId="77777777" w:rsidR="009C1BCF" w:rsidRPr="003A0033" w:rsidRDefault="00FF7FDA" w:rsidP="003A0033">
      <w:pPr>
        <w:pStyle w:val="Heading2"/>
      </w:pPr>
      <w:bookmarkStart w:id="1" w:name="r-markdown"/>
      <w:bookmarkEnd w:id="1"/>
      <w:r w:rsidRPr="003A0033">
        <w:lastRenderedPageBreak/>
        <w:t>R Markdown</w:t>
      </w:r>
    </w:p>
    <w:p w14:paraId="6047450F" w14:textId="77777777" w:rsidR="009C1BCF" w:rsidRDefault="00FF7FDA" w:rsidP="003A0033">
      <w:pPr>
        <w:pStyle w:val="FirstParagraph"/>
      </w:pPr>
      <w:r w:rsidRPr="003A0033">
        <w:t>This is an R Markdown document. Markdown is a simple formatting syntax for authoring HTML, PDF, and MS Word documents. For more details on using R Markdown see</w:t>
      </w:r>
      <w:r>
        <w:t xml:space="preserve">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9312D36" w14:textId="77777777" w:rsidR="009C1BCF" w:rsidRDefault="00FF7FDA" w:rsidP="003A0033">
      <w:pPr>
        <w:pStyle w:val="BodyText"/>
      </w:pPr>
      <w:r w:rsidRPr="003A0033"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EA04582" w14:textId="77777777" w:rsidR="009C1BCF" w:rsidRDefault="00FF7FD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59784B6" w14:textId="77777777" w:rsidR="009C1BCF" w:rsidRDefault="00FF7FD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0CB16F4" w14:textId="77777777" w:rsidR="009C1BCF" w:rsidRDefault="00FF7FDA" w:rsidP="003A0033">
      <w:pPr>
        <w:pStyle w:val="Heading2"/>
      </w:pPr>
      <w:bookmarkStart w:id="2" w:name="including-plots"/>
      <w:bookmarkEnd w:id="2"/>
      <w:r>
        <w:t>Including Plots</w:t>
      </w:r>
    </w:p>
    <w:p w14:paraId="6A3C6A80" w14:textId="77777777" w:rsidR="009C1BCF" w:rsidRDefault="00FF7FDA" w:rsidP="003A0033">
      <w:pPr>
        <w:pStyle w:val="FirstParagraph"/>
      </w:pPr>
      <w:r>
        <w:t>You can also embed plots, for example:</w:t>
      </w:r>
    </w:p>
    <w:p w14:paraId="2ACEA4DE" w14:textId="77777777" w:rsidR="009C1BCF" w:rsidRDefault="00FF7FDA" w:rsidP="003A0033">
      <w:pPr>
        <w:pStyle w:val="BodyText"/>
      </w:pPr>
      <w:r>
        <w:rPr>
          <w:noProof/>
        </w:rPr>
        <w:drawing>
          <wp:inline distT="0" distB="0" distL="0" distR="0" wp14:anchorId="7FBF7E51" wp14:editId="705DF19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word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78F7F" w14:textId="77777777" w:rsidR="009C1BCF" w:rsidRDefault="00FF7FDA" w:rsidP="003A0033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C1B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C7E2E7" w14:textId="77777777" w:rsidR="003B7E46" w:rsidRDefault="003B7E46">
      <w:pPr>
        <w:spacing w:after="0"/>
      </w:pPr>
      <w:r>
        <w:separator/>
      </w:r>
    </w:p>
  </w:endnote>
  <w:endnote w:type="continuationSeparator" w:id="0">
    <w:p w14:paraId="6E9CA5F3" w14:textId="77777777" w:rsidR="003B7E46" w:rsidRDefault="003B7E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26AEC2" w14:textId="77777777" w:rsidR="003B7E46" w:rsidRDefault="003B7E46">
      <w:r>
        <w:separator/>
      </w:r>
    </w:p>
  </w:footnote>
  <w:footnote w:type="continuationSeparator" w:id="0">
    <w:p w14:paraId="4B315428" w14:textId="77777777" w:rsidR="003B7E46" w:rsidRDefault="003B7E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9176C86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4B1836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A39C20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9072FD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ABDA4E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7C94C9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F68AB3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647434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C2E43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AAC859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238279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A0033"/>
    <w:rsid w:val="003B7E46"/>
    <w:rsid w:val="004866FB"/>
    <w:rsid w:val="004E29B3"/>
    <w:rsid w:val="00501AAA"/>
    <w:rsid w:val="00590D07"/>
    <w:rsid w:val="00784D58"/>
    <w:rsid w:val="008D6863"/>
    <w:rsid w:val="009C1BCF"/>
    <w:rsid w:val="00B66E26"/>
    <w:rsid w:val="00B86B75"/>
    <w:rsid w:val="00BC48D5"/>
    <w:rsid w:val="00C36279"/>
    <w:rsid w:val="00E315A3"/>
    <w:rsid w:val="00F30375"/>
    <w:rsid w:val="00FF7F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D27E0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A003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A0033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A00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6" Type="http://schemas.openxmlformats.org/officeDocument/2006/relationships/endnotes" Target="endnotes.xml"/><Relationship Id="rId1" Type="http://schemas.openxmlformats.org/officeDocument/2006/relationships/numbering" Target="numbering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561353110FEA42BAAF301666702FCF" ma:contentTypeVersion="13" ma:contentTypeDescription="Create a new document." ma:contentTypeScope="" ma:versionID="1971c52690794fce746f6f05770e5404">
  <xsd:schema xmlns:xsd="http://www.w3.org/2001/XMLSchema" xmlns:xs="http://www.w3.org/2001/XMLSchema" xmlns:p="http://schemas.microsoft.com/office/2006/metadata/properties" xmlns:ns2="0aa39948-3de8-40e0-98e7-bf846ca05556" xmlns:ns3="abb1820a-26b6-44f2-b938-9861746a7b9a" targetNamespace="http://schemas.microsoft.com/office/2006/metadata/properties" ma:root="true" ma:fieldsID="2a7e4d74a27da4d52af6b51af46d5402" ns2:_="" ns3:_="">
    <xsd:import namespace="0aa39948-3de8-40e0-98e7-bf846ca05556"/>
    <xsd:import namespace="abb1820a-26b6-44f2-b938-9861746a7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39948-3de8-40e0-98e7-bf846ca055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d802298-ac7f-4dc9-a73d-133dd7ac0fd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1820a-26b6-44f2-b938-9861746a7b9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d007225-e316-4aa6-b526-431e5738c9a1}" ma:internalName="TaxCatchAll" ma:showField="CatchAllData" ma:web="abb1820a-26b6-44f2-b938-9861746a7b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9F574F-A8F4-4DA3-A8C1-89B04BF21A20}"/>
</file>

<file path=customXml/itemProps2.xml><?xml version="1.0" encoding="utf-8"?>
<ds:datastoreItem xmlns:ds="http://schemas.openxmlformats.org/officeDocument/2006/customXml" ds:itemID="{F3A33D7E-6D5D-4F94-90F9-05D94D58F0B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72</Words>
  <Characters>1554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rad Cannell</dc:creator>
  <cp:lastModifiedBy>Cannell, Brad</cp:lastModifiedBy>
  <cp:revision>5</cp:revision>
  <dcterms:created xsi:type="dcterms:W3CDTF">2016-04-09T03:00:00Z</dcterms:created>
  <dcterms:modified xsi:type="dcterms:W3CDTF">2016-04-09T03:13:00Z</dcterms:modified>
</cp:coreProperties>
</file>